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#This is a R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troduction_to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3-04-03T12:53:48Z</dcterms:created>
  <dcterms:modified xsi:type="dcterms:W3CDTF">2023-04-03T12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